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3917" w:displacedByCustomXml="next"/>
    <w:bookmarkEnd w:id="0" w:displacedByCustomXml="next"/>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 xml:space="preserve">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w:t>
      </w:r>
      <w:proofErr w:type="gramStart"/>
      <w:r w:rsidRPr="00C826C1">
        <w:rPr>
          <w:rFonts w:ascii="Times New Roman" w:hAnsi="Times New Roman" w:cs="Times New Roman"/>
          <w:sz w:val="24"/>
          <w:szCs w:val="24"/>
        </w:rPr>
        <w:t>as a result of</w:t>
      </w:r>
      <w:proofErr w:type="gramEnd"/>
      <w:r w:rsidRPr="00C826C1">
        <w:rPr>
          <w:rFonts w:ascii="Times New Roman" w:hAnsi="Times New Roman" w:cs="Times New Roman"/>
          <w:sz w:val="24"/>
          <w:szCs w:val="24"/>
        </w:rPr>
        <w:t xml:space="preserve"> the recent trend toward the usage of grading system software. The amount of time teachers spends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ections table consist of SectionID that serves as the primary key for the table. The Sections table has a foreign key TeacherID from the primary key TeacherID in Teachers Table. SectionName that is in variable character data type. And YearLevel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w:t>
      </w:r>
    </w:p>
    <w:p w14:paraId="11AA9EF3" w14:textId="66A8E995"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table consist of StudentID as the primary key for the table. 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has a foreign key SectionID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46774035"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w:t>
      </w:r>
      <w:proofErr w:type="gramEnd"/>
      <w:r w:rsidRPr="001C294F">
        <w:rPr>
          <w:rFonts w:ascii="Times New Roman" w:hAnsi="Times New Roman" w:cs="Times New Roman"/>
          <w:sz w:val="24"/>
          <w:szCs w:val="24"/>
        </w:rPr>
        <w:t xml:space="preserve">_Teacher_Subject table consist of three (3) </w:t>
      </w:r>
      <w:r w:rsidR="00133176">
        <w:rPr>
          <w:rFonts w:ascii="Times New Roman" w:hAnsi="Times New Roman" w:cs="Times New Roman"/>
          <w:sz w:val="24"/>
          <w:szCs w:val="24"/>
        </w:rPr>
        <w:t>composite</w:t>
      </w:r>
      <w:r w:rsidRPr="001C294F">
        <w:rPr>
          <w:rFonts w:ascii="Times New Roman" w:hAnsi="Times New Roman" w:cs="Times New Roman"/>
          <w:sz w:val="24"/>
          <w:szCs w:val="24"/>
        </w:rPr>
        <w:t xml:space="preserve"> key columns. StudentID from the primary key StudentID in Students table, TeacherID from the primary key TeacherID in Teachers table, and SubjectID from the primary key SubjectID in Subjects table. It also has a column SchoolYear with a variable character data type.</w:t>
      </w:r>
    </w:p>
    <w:p w14:paraId="2C36C974" w14:textId="47D1CC48"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w:t>
      </w:r>
      <w:r w:rsidR="004B2076" w:rsidRPr="001C294F">
        <w:rPr>
          <w:rFonts w:ascii="Times New Roman" w:hAnsi="Times New Roman" w:cs="Times New Roman"/>
          <w:sz w:val="24"/>
          <w:szCs w:val="24"/>
        </w:rPr>
        <w:t xml:space="preserve">three (3) </w:t>
      </w:r>
      <w:r w:rsidRPr="001C294F">
        <w:rPr>
          <w:rFonts w:ascii="Times New Roman" w:hAnsi="Times New Roman" w:cs="Times New Roman"/>
          <w:sz w:val="24"/>
          <w:szCs w:val="24"/>
        </w:rPr>
        <w:t>foreign key</w:t>
      </w:r>
      <w:r w:rsidR="004B2076">
        <w:rPr>
          <w:rFonts w:ascii="Times New Roman" w:hAnsi="Times New Roman" w:cs="Times New Roman"/>
          <w:sz w:val="24"/>
          <w:szCs w:val="24"/>
        </w:rPr>
        <w:t>s</w:t>
      </w:r>
      <w:r w:rsidRPr="001C294F">
        <w:rPr>
          <w:rFonts w:ascii="Times New Roman" w:hAnsi="Times New Roman" w:cs="Times New Roman"/>
          <w:sz w:val="24"/>
          <w:szCs w:val="24"/>
        </w:rPr>
        <w:t xml:space="preserve"> </w:t>
      </w:r>
      <w:proofErr w:type="spellStart"/>
      <w:r w:rsidR="004B2076" w:rsidRPr="001C294F">
        <w:rPr>
          <w:rFonts w:ascii="Times New Roman" w:hAnsi="Times New Roman" w:cs="Times New Roman"/>
          <w:sz w:val="24"/>
          <w:szCs w:val="24"/>
        </w:rPr>
        <w:t>StudentID</w:t>
      </w:r>
      <w:proofErr w:type="spellEnd"/>
      <w:r w:rsidR="004B2076">
        <w:rPr>
          <w:rFonts w:ascii="Times New Roman" w:hAnsi="Times New Roman" w:cs="Times New Roman"/>
          <w:sz w:val="24"/>
          <w:szCs w:val="24"/>
        </w:rPr>
        <w:t xml:space="preserve">, </w:t>
      </w:r>
      <w:r w:rsidR="004B2076" w:rsidRPr="001C294F">
        <w:rPr>
          <w:rFonts w:ascii="Times New Roman" w:hAnsi="Times New Roman" w:cs="Times New Roman"/>
          <w:sz w:val="24"/>
          <w:szCs w:val="24"/>
        </w:rPr>
        <w:t>TeacherID</w:t>
      </w:r>
      <w:r w:rsidR="004B2076">
        <w:rPr>
          <w:rFonts w:ascii="Times New Roman" w:hAnsi="Times New Roman" w:cs="Times New Roman"/>
          <w:sz w:val="24"/>
          <w:szCs w:val="24"/>
        </w:rPr>
        <w:t xml:space="preserve">, and </w:t>
      </w:r>
      <w:proofErr w:type="spellStart"/>
      <w:r w:rsidR="004B2076" w:rsidRPr="001C294F">
        <w:rPr>
          <w:rFonts w:ascii="Times New Roman" w:hAnsi="Times New Roman" w:cs="Times New Roman"/>
          <w:sz w:val="24"/>
          <w:szCs w:val="24"/>
        </w:rPr>
        <w:t>SubjectID</w:t>
      </w:r>
      <w:proofErr w:type="spellEnd"/>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 xml:space="preserve">from the </w:t>
      </w:r>
      <w:r w:rsidR="004B2076">
        <w:rPr>
          <w:rFonts w:ascii="Times New Roman" w:hAnsi="Times New Roman" w:cs="Times New Roman"/>
          <w:sz w:val="24"/>
          <w:szCs w:val="24"/>
        </w:rPr>
        <w:t>composite</w:t>
      </w:r>
      <w:r w:rsidRPr="001C294F">
        <w:rPr>
          <w:rFonts w:ascii="Times New Roman" w:hAnsi="Times New Roman" w:cs="Times New Roman"/>
          <w:sz w:val="24"/>
          <w:szCs w:val="24"/>
        </w:rPr>
        <w:t xml:space="preserve"> key in </w:t>
      </w:r>
      <w:proofErr w:type="spellStart"/>
      <w:r w:rsidRPr="001C294F">
        <w:rPr>
          <w:rFonts w:ascii="Times New Roman" w:hAnsi="Times New Roman" w:cs="Times New Roman"/>
          <w:sz w:val="24"/>
          <w:szCs w:val="24"/>
        </w:rPr>
        <w:t>Students_Teacher_Subject</w:t>
      </w:r>
      <w:proofErr w:type="spellEnd"/>
      <w:r w:rsidRPr="001C294F">
        <w:rPr>
          <w:rFonts w:ascii="Times New Roman" w:hAnsi="Times New Roman" w:cs="Times New Roman"/>
          <w:sz w:val="24"/>
          <w:szCs w:val="24"/>
        </w:rPr>
        <w:t xml:space="preserve"> table. It also consists of Quarter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 and Grades with a decimal format 10, 2 data type.</w:t>
      </w:r>
    </w:p>
    <w:p w14:paraId="7B2ECB5C" w14:textId="76B2C97A" w:rsidR="00873512" w:rsidRDefault="004B2076" w:rsidP="00873512">
      <w:pPr>
        <w:keepNext/>
        <w:spacing w:line="480" w:lineRule="auto"/>
      </w:pPr>
      <w:r>
        <w:rPr>
          <w:rFonts w:ascii="Times New Roman" w:hAnsi="Times New Roman" w:cs="Times New Roman"/>
          <w:b/>
          <w:bCs/>
          <w:noProof/>
          <w:sz w:val="24"/>
          <w:szCs w:val="24"/>
        </w:rPr>
        <w:lastRenderedPageBreak/>
        <w:drawing>
          <wp:inline distT="0" distB="0" distL="0" distR="0" wp14:anchorId="7C16510A" wp14:editId="71D0EA20">
            <wp:extent cx="5021580" cy="36271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3627120"/>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4A4E9C22" w14:textId="17DD4D6B" w:rsidR="001C294F" w:rsidRPr="00DF1538" w:rsidRDefault="001C294F" w:rsidP="00D45D0E">
      <w:r>
        <w:br w:type="page"/>
      </w:r>
    </w:p>
    <w:p w14:paraId="10588644" w14:textId="77777777" w:rsidR="00DF1538"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EBF8DC4" w14:textId="711D692B" w:rsidR="00CB308E" w:rsidRPr="00CB308E" w:rsidRDefault="00DF1538" w:rsidP="00DF1538">
      <w:pPr>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25ADCAF" wp14:editId="35D11113">
            <wp:extent cx="1507491" cy="69113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544808" cy="7082426"/>
                    </a:xfrm>
                    <a:prstGeom prst="rect">
                      <a:avLst/>
                    </a:prstGeom>
                    <a:noFill/>
                    <a:ln>
                      <a:noFill/>
                    </a:ln>
                    <a:extLst>
                      <a:ext uri="{53640926-AAD7-44D8-BBD7-CCE9431645EC}">
                        <a14:shadowObscured xmlns:a14="http://schemas.microsoft.com/office/drawing/2010/main"/>
                      </a:ext>
                    </a:extLst>
                  </pic:spPr>
                </pic:pic>
              </a:graphicData>
            </a:graphic>
          </wp:inline>
        </w:drawing>
      </w:r>
    </w:p>
    <w:p w14:paraId="3FB44A6C" w14:textId="333A9F93" w:rsidR="00912D8A" w:rsidRDefault="00912D8A" w:rsidP="00912D8A">
      <w:pPr>
        <w:keepNext/>
        <w:spacing w:line="480" w:lineRule="auto"/>
        <w:jc w:val="center"/>
      </w:pP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1047278A"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873512">
          <w:rPr>
            <w:noProof/>
          </w:rPr>
          <w:t>5</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3852" w14:textId="77777777" w:rsidR="00C519BD" w:rsidRDefault="00C519BD" w:rsidP="00DE65D3">
      <w:pPr>
        <w:spacing w:after="0" w:line="240" w:lineRule="auto"/>
      </w:pPr>
      <w:r>
        <w:separator/>
      </w:r>
    </w:p>
  </w:endnote>
  <w:endnote w:type="continuationSeparator" w:id="0">
    <w:p w14:paraId="3F6295D6" w14:textId="77777777" w:rsidR="00C519BD" w:rsidRDefault="00C519BD"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62321" w14:textId="77777777" w:rsidR="00C519BD" w:rsidRDefault="00C519BD" w:rsidP="00DE65D3">
      <w:pPr>
        <w:spacing w:after="0" w:line="240" w:lineRule="auto"/>
      </w:pPr>
      <w:r>
        <w:separator/>
      </w:r>
    </w:p>
  </w:footnote>
  <w:footnote w:type="continuationSeparator" w:id="0">
    <w:p w14:paraId="7DB10353" w14:textId="77777777" w:rsidR="00C519BD" w:rsidRDefault="00C519BD"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NKgFAHLasx8tAAAA"/>
  </w:docVars>
  <w:rsids>
    <w:rsidRoot w:val="00947684"/>
    <w:rsid w:val="00027995"/>
    <w:rsid w:val="000F6C07"/>
    <w:rsid w:val="00133176"/>
    <w:rsid w:val="00144679"/>
    <w:rsid w:val="001C294F"/>
    <w:rsid w:val="00227138"/>
    <w:rsid w:val="002D3B14"/>
    <w:rsid w:val="002E3F53"/>
    <w:rsid w:val="0031484F"/>
    <w:rsid w:val="00404956"/>
    <w:rsid w:val="004B2076"/>
    <w:rsid w:val="0052680C"/>
    <w:rsid w:val="006B55AE"/>
    <w:rsid w:val="006E1860"/>
    <w:rsid w:val="007F04BB"/>
    <w:rsid w:val="00873512"/>
    <w:rsid w:val="00873CB2"/>
    <w:rsid w:val="00912D8A"/>
    <w:rsid w:val="00947684"/>
    <w:rsid w:val="00991B98"/>
    <w:rsid w:val="009C09F2"/>
    <w:rsid w:val="00A309F0"/>
    <w:rsid w:val="00A90B0A"/>
    <w:rsid w:val="00B46F2F"/>
    <w:rsid w:val="00B62CCA"/>
    <w:rsid w:val="00B907A3"/>
    <w:rsid w:val="00BE3163"/>
    <w:rsid w:val="00C519BD"/>
    <w:rsid w:val="00C826C1"/>
    <w:rsid w:val="00CB308E"/>
    <w:rsid w:val="00D117B2"/>
    <w:rsid w:val="00D1352F"/>
    <w:rsid w:val="00D45D0E"/>
    <w:rsid w:val="00D556FF"/>
    <w:rsid w:val="00D87688"/>
    <w:rsid w:val="00D95744"/>
    <w:rsid w:val="00DD7ECC"/>
    <w:rsid w:val="00DE65D3"/>
    <w:rsid w:val="00DF1538"/>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7</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8</cp:revision>
  <dcterms:created xsi:type="dcterms:W3CDTF">2022-12-01T00:17:00Z</dcterms:created>
  <dcterms:modified xsi:type="dcterms:W3CDTF">2023-01-12T05:52:00Z</dcterms:modified>
</cp:coreProperties>
</file>